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E9DC1"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6F2E9DC2" w14:textId="626B5E9B" w:rsidR="0065026F" w:rsidRPr="00582AD7" w:rsidRDefault="00582A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6F2E9DC3" w14:textId="77777777" w:rsidR="0065026F" w:rsidRPr="00582AD7" w:rsidRDefault="0065026F">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6F2E9DC4" w14:textId="77777777" w:rsidR="0065026F" w:rsidRPr="00582AD7" w:rsidRDefault="0065026F">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6F2E9DC5" w14:textId="77777777" w:rsidR="0065026F" w:rsidRPr="00582AD7" w:rsidRDefault="00DA793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582AD7">
        <w:rPr>
          <w:rFonts w:eastAsia="Arial"/>
          <w:lang w:eastAsia="en-US" w:bidi="en-US"/>
        </w:rPr>
        <w:t>Contact Name</w:t>
      </w:r>
    </w:p>
    <w:p w14:paraId="6F2E9DC6" w14:textId="77777777" w:rsidR="0065026F" w:rsidRP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82AD7">
        <w:rPr>
          <w:rFonts w:eastAsia="Arial"/>
          <w:lang w:eastAsia="en-US" w:bidi="en-US"/>
        </w:rPr>
        <w:t>Address</w:t>
      </w:r>
    </w:p>
    <w:p w14:paraId="6F2E9DC7" w14:textId="77777777" w:rsidR="0065026F" w:rsidRPr="00582AD7" w:rsidRDefault="00DA793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582AD7">
        <w:rPr>
          <w:rFonts w:eastAsia="Arial"/>
          <w:lang w:eastAsia="en-US" w:bidi="en-US"/>
        </w:rPr>
        <w:t>Address2</w:t>
      </w:r>
      <w:r w:rsidRPr="00582AD7">
        <w:rPr>
          <w:rFonts w:eastAsia="Arial"/>
          <w:lang w:eastAsia="en-US" w:bidi="en-US"/>
        </w:rPr>
        <w:tab/>
      </w:r>
    </w:p>
    <w:p w14:paraId="003745B4" w14:textId="77777777" w:rsid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82AD7">
        <w:rPr>
          <w:rFonts w:eastAsia="Arial"/>
          <w:lang w:eastAsia="en-US" w:bidi="en-US"/>
        </w:rPr>
        <w:t xml:space="preserve">City, </w:t>
      </w:r>
    </w:p>
    <w:p w14:paraId="6F2E9DC8" w14:textId="4C19434A" w:rsidR="0065026F" w:rsidRP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82AD7">
        <w:rPr>
          <w:rFonts w:eastAsia="Arial"/>
          <w:lang w:eastAsia="en-US" w:bidi="en-US"/>
        </w:rPr>
        <w:t>State/Province</w:t>
      </w:r>
    </w:p>
    <w:p w14:paraId="6F2E9DC9" w14:textId="77777777" w:rsidR="0065026F" w:rsidRP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82AD7">
        <w:rPr>
          <w:rFonts w:eastAsia="Arial"/>
          <w:lang w:eastAsia="en-US" w:bidi="en-US"/>
        </w:rPr>
        <w:t>Zip/Postal Code</w:t>
      </w:r>
    </w:p>
    <w:p w14:paraId="6F2E9DCA" w14:textId="77777777" w:rsidR="0065026F" w:rsidRPr="00582AD7" w:rsidRDefault="0065026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6F2E9DCB" w14:textId="77777777" w:rsidR="0065026F" w:rsidRPr="00582AD7" w:rsidRDefault="0065026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6F2E9DCD" w14:textId="73F993CE" w:rsidR="0065026F" w:rsidRPr="00543314" w:rsidRDefault="00582AD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r w:rsidRPr="00543314">
        <w:rPr>
          <w:rFonts w:eastAsia="Arial"/>
          <w:b/>
          <w:color w:val="000000"/>
          <w:lang w:eastAsia="en-US" w:bidi="en-US"/>
        </w:rPr>
        <w:t>RE</w:t>
      </w:r>
      <w:r w:rsidR="00DA7931" w:rsidRPr="00543314">
        <w:rPr>
          <w:rFonts w:eastAsia="Arial"/>
          <w:b/>
          <w:color w:val="000000"/>
          <w:lang w:eastAsia="en-US" w:bidi="en-US"/>
        </w:rPr>
        <w:t xml:space="preserve">: THANK YOU FOR YOUR REQUEST FOR MORE INFORMATION </w:t>
      </w:r>
    </w:p>
    <w:p w14:paraId="6F2E9DCE" w14:textId="77777777" w:rsidR="0065026F" w:rsidRPr="00582AD7" w:rsidRDefault="0065026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sz w:val="32"/>
          <w:szCs w:val="32"/>
          <w:lang w:eastAsia="en-US" w:bidi="en-US"/>
        </w:rPr>
      </w:pPr>
    </w:p>
    <w:p w14:paraId="6F2E9DCF" w14:textId="77777777" w:rsidR="0065026F" w:rsidRPr="00582AD7" w:rsidRDefault="0065026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14:paraId="6F2E9DD0" w14:textId="77777777" w:rsidR="0065026F" w:rsidRP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582AD7">
        <w:rPr>
          <w:rFonts w:eastAsia="Arial"/>
          <w:color w:val="000000"/>
          <w:lang w:eastAsia="en-US" w:bidi="en-US"/>
        </w:rPr>
        <w:t>Dear [CONTACT NAME],</w:t>
      </w:r>
    </w:p>
    <w:p w14:paraId="6F2E9DD1"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2" w14:textId="77777777" w:rsidR="0065026F" w:rsidRPr="00582AD7" w:rsidRDefault="00DA79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82AD7">
        <w:rPr>
          <w:rFonts w:eastAsia="Arial"/>
          <w:lang w:eastAsia="en-US" w:bidi="en-US"/>
        </w:rPr>
        <w:t xml:space="preserve">Thank you for your request for more information on </w:t>
      </w:r>
      <w:r w:rsidRPr="00582AD7">
        <w:rPr>
          <w:rFonts w:eastAsia="Arial"/>
          <w:color w:val="000000"/>
          <w:lang w:eastAsia="en-US" w:bidi="en-US"/>
        </w:rPr>
        <w:t>[PRODUCTS/SERVICES]</w:t>
      </w:r>
      <w:r w:rsidRPr="00582AD7">
        <w:rPr>
          <w:rFonts w:eastAsia="Arial"/>
          <w:lang w:eastAsia="en-US" w:bidi="en-US"/>
        </w:rPr>
        <w:t>.</w:t>
      </w:r>
    </w:p>
    <w:p w14:paraId="6F2E9DD3"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4" w14:textId="77777777" w:rsidR="0065026F" w:rsidRPr="00582AD7" w:rsidRDefault="00DA79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82AD7">
        <w:rPr>
          <w:rFonts w:eastAsia="Arial"/>
          <w:color w:val="000000"/>
          <w:lang w:eastAsia="en-US" w:bidi="en-US"/>
        </w:rPr>
        <w:t>[YOUR COMPANY NAME]</w:t>
      </w:r>
      <w:r w:rsidRPr="00582AD7">
        <w:rPr>
          <w:rFonts w:eastAsia="Arial"/>
          <w:lang w:eastAsia="en-US" w:bidi="en-US"/>
        </w:rPr>
        <w:t xml:space="preserve"> has been [PRODUCING or PROVIDING] </w:t>
      </w:r>
      <w:r w:rsidRPr="00582AD7">
        <w:rPr>
          <w:rFonts w:eastAsia="Arial"/>
          <w:color w:val="000000"/>
          <w:lang w:eastAsia="en-US" w:bidi="en-US"/>
        </w:rPr>
        <w:t>[PRODUCTS/SERVICES]</w:t>
      </w:r>
      <w:r w:rsidRPr="00582AD7">
        <w:rPr>
          <w:rFonts w:eastAsia="Arial"/>
          <w:lang w:eastAsia="en-US" w:bidi="en-US"/>
        </w:rPr>
        <w:t xml:space="preserve"> since </w:t>
      </w:r>
      <w:r w:rsidRPr="00582AD7">
        <w:rPr>
          <w:rFonts w:eastAsia="Arial"/>
          <w:color w:val="000000"/>
          <w:lang w:eastAsia="en-US" w:bidi="en-US"/>
        </w:rPr>
        <w:t>[YEAR]</w:t>
      </w:r>
      <w:r w:rsidRPr="00582AD7">
        <w:rPr>
          <w:rFonts w:eastAsia="Arial"/>
          <w:lang w:eastAsia="en-US" w:bidi="en-US"/>
        </w:rPr>
        <w:t xml:space="preserve">, and we have over </w:t>
      </w:r>
      <w:r w:rsidRPr="00582AD7">
        <w:rPr>
          <w:rFonts w:eastAsia="Arial"/>
          <w:color w:val="000000"/>
          <w:lang w:eastAsia="en-US" w:bidi="en-US"/>
        </w:rPr>
        <w:t xml:space="preserve">[NUMBER OF CLIENTS] satisfied clients </w:t>
      </w:r>
      <w:r w:rsidRPr="00582AD7">
        <w:rPr>
          <w:rFonts w:eastAsia="Arial"/>
          <w:lang w:eastAsia="en-US" w:bidi="en-US"/>
        </w:rPr>
        <w:t>throughout the world. We have an excellent reputation for quality, reliability and service, and all our products are designed, engineered, and manufactured in [COUNTRY].</w:t>
      </w:r>
    </w:p>
    <w:p w14:paraId="6F2E9DD5"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6" w14:textId="64DE8242" w:rsidR="0065026F" w:rsidRPr="00582AD7" w:rsidRDefault="00DA79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82AD7">
        <w:rPr>
          <w:rFonts w:eastAsia="Arial"/>
          <w:lang w:eastAsia="en-US" w:bidi="en-US"/>
        </w:rPr>
        <w:t>I</w:t>
      </w:r>
      <w:r w:rsidR="00A7119B">
        <w:rPr>
          <w:rFonts w:eastAsia="Arial"/>
          <w:lang w:eastAsia="en-US" w:bidi="en-US"/>
        </w:rPr>
        <w:t xml:space="preserve"> ha</w:t>
      </w:r>
      <w:r w:rsidRPr="00582AD7">
        <w:rPr>
          <w:rFonts w:eastAsia="Arial"/>
          <w:lang w:eastAsia="en-US" w:bidi="en-US"/>
        </w:rPr>
        <w:t>ve enclosed a catalog</w:t>
      </w:r>
      <w:r w:rsidR="00A7119B">
        <w:rPr>
          <w:rFonts w:eastAsia="Arial"/>
          <w:lang w:eastAsia="en-US" w:bidi="en-US"/>
        </w:rPr>
        <w:t>ue</w:t>
      </w:r>
      <w:r w:rsidRPr="00582AD7">
        <w:rPr>
          <w:rFonts w:eastAsia="Arial"/>
          <w:lang w:eastAsia="en-US" w:bidi="en-US"/>
        </w:rPr>
        <w:t xml:space="preserve"> that </w:t>
      </w:r>
      <w:r w:rsidR="00A7119B">
        <w:rPr>
          <w:rFonts w:eastAsia="Arial"/>
          <w:lang w:eastAsia="en-US" w:bidi="en-US"/>
        </w:rPr>
        <w:t xml:space="preserve">lists and </w:t>
      </w:r>
      <w:r w:rsidRPr="00582AD7">
        <w:rPr>
          <w:rFonts w:eastAsia="Arial"/>
          <w:lang w:eastAsia="en-US" w:bidi="en-US"/>
        </w:rPr>
        <w:t>describes our products. Please contact me for more sales information and application assistance. I would like to be of further service to you.</w:t>
      </w:r>
    </w:p>
    <w:p w14:paraId="6F2E9DD7"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8" w14:textId="77777777" w:rsidR="0065026F" w:rsidRPr="00582AD7" w:rsidRDefault="00DA79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82AD7">
        <w:rPr>
          <w:rFonts w:eastAsia="Arial"/>
          <w:lang w:eastAsia="en-US" w:bidi="en-US"/>
        </w:rPr>
        <w:t xml:space="preserve">Again, thank you for your interest in </w:t>
      </w:r>
      <w:r w:rsidRPr="00582AD7">
        <w:rPr>
          <w:rFonts w:eastAsia="Arial"/>
          <w:color w:val="000000"/>
          <w:lang w:eastAsia="en-US" w:bidi="en-US"/>
        </w:rPr>
        <w:t>[YOUR COMPANY NAME]</w:t>
      </w:r>
      <w:r w:rsidRPr="00582AD7">
        <w:rPr>
          <w:rFonts w:eastAsia="Arial"/>
          <w:lang w:eastAsia="en-US" w:bidi="en-US"/>
        </w:rPr>
        <w:t>.</w:t>
      </w:r>
    </w:p>
    <w:p w14:paraId="6F2E9DD9"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A"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B" w14:textId="0B168300" w:rsidR="0065026F" w:rsidRPr="00582AD7" w:rsidRDefault="00A711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DA7931" w:rsidRPr="00582AD7">
        <w:rPr>
          <w:rFonts w:eastAsia="Arial"/>
          <w:lang w:eastAsia="en-US" w:bidi="en-US"/>
        </w:rPr>
        <w:t>,</w:t>
      </w:r>
    </w:p>
    <w:p w14:paraId="6F2E9DDC"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D"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E" w14:textId="77777777" w:rsidR="0065026F" w:rsidRPr="00582AD7"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DF" w14:textId="79AC3F02" w:rsidR="0065026F"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FFA2FC7" w14:textId="1C07CF78" w:rsidR="00A7119B" w:rsidRDefault="00A711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AEF0D4" w14:textId="3C59E4BC" w:rsidR="00A7119B" w:rsidRDefault="00A711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FA8D38A" w14:textId="6AC84DC4" w:rsidR="00A7119B" w:rsidRDefault="00A711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15C42FA" w14:textId="77777777" w:rsidR="00A7119B" w:rsidRPr="00582AD7" w:rsidRDefault="00A711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2E9DE0" w14:textId="77777777" w:rsidR="0065026F" w:rsidRP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582AD7">
        <w:rPr>
          <w:rFonts w:eastAsia="Arial"/>
          <w:lang w:eastAsia="en-US" w:bidi="en-US"/>
        </w:rPr>
        <w:t>[YOUR NAME]</w:t>
      </w:r>
    </w:p>
    <w:p w14:paraId="6F2E9DE1" w14:textId="77777777" w:rsidR="0065026F" w:rsidRP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582AD7">
        <w:rPr>
          <w:rFonts w:eastAsia="Arial"/>
          <w:color w:val="000000"/>
          <w:lang w:eastAsia="en-US" w:bidi="en-US"/>
        </w:rPr>
        <w:t>[YOUR TITLE]</w:t>
      </w:r>
    </w:p>
    <w:p w14:paraId="6F2E9DE2" w14:textId="77777777" w:rsidR="0065026F" w:rsidRP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582AD7">
        <w:rPr>
          <w:rFonts w:eastAsia="Arial"/>
          <w:color w:val="000000"/>
          <w:lang w:eastAsia="en-US" w:bidi="en-US"/>
        </w:rPr>
        <w:t>[YOUR PHONE NUMBER]</w:t>
      </w:r>
    </w:p>
    <w:p w14:paraId="6F2E9DE3" w14:textId="77777777" w:rsidR="0065026F" w:rsidRPr="00582AD7" w:rsidRDefault="00DA79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582AD7">
        <w:rPr>
          <w:rFonts w:eastAsia="Arial"/>
          <w:color w:val="000000"/>
          <w:lang w:eastAsia="en-US" w:bidi="en-US"/>
        </w:rPr>
        <w:t xml:space="preserve">[YOUREMAIL@YOURCOMPANY.COM] </w:t>
      </w:r>
    </w:p>
    <w:p w14:paraId="6F2E9DE4" w14:textId="77777777" w:rsidR="0065026F" w:rsidRDefault="006502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65026F">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F5839" w14:textId="77777777" w:rsidR="002771AB" w:rsidRDefault="002771AB">
      <w:r>
        <w:separator/>
      </w:r>
    </w:p>
  </w:endnote>
  <w:endnote w:type="continuationSeparator" w:id="0">
    <w:p w14:paraId="4A51C98C" w14:textId="77777777" w:rsidR="002771AB" w:rsidRDefault="00277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E9DE6" w14:textId="77777777" w:rsidR="0065026F" w:rsidRDefault="00DA793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F2E9DE7" w14:textId="77777777" w:rsidR="0065026F" w:rsidRDefault="00DA793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F2E9DE8" w14:textId="77777777" w:rsidR="0065026F" w:rsidRDefault="00DA793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F2E9DE9" w14:textId="77777777" w:rsidR="0065026F" w:rsidRDefault="007A26E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DA7931">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1D601" w14:textId="77777777" w:rsidR="002771AB" w:rsidRDefault="002771AB">
      <w:r>
        <w:separator/>
      </w:r>
    </w:p>
  </w:footnote>
  <w:footnote w:type="continuationSeparator" w:id="0">
    <w:p w14:paraId="73D470AC" w14:textId="77777777" w:rsidR="002771AB" w:rsidRDefault="00277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E9DE5" w14:textId="77777777" w:rsidR="0065026F" w:rsidRDefault="0065026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axNLSwNDQ1MDRR0lEKTi0uzszPAykwqgUAffF7XiwAAAA="/>
    <w:docVar w:name="Description" w:val="WANT TO THANK YOU CUSTOMER FOR THEIR REQUEST FOR MORE INFORMATION? Keeping your client informed of your company's activities indicates professionalism and works towards the reputation of your business. TemplateGuru has samples of letters to help you communicate with them professionally.  You will find many  more useful template examples here   https://www.templateguru.co.za/templates"/>
    <w:docVar w:name="Excerpt" w:val="RE: THANK YOU FOR YOUR REQUEST FOR MORE INFORMATION_x000a_Dear [CONTACT NAME],_x000a_Thank you for your request for more information on [PRODUCTS/SERVICES]. "/>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thank you for your request for more information template,  thank you for your request for more information example"/>
  </w:docVars>
  <w:rsids>
    <w:rsidRoot w:val="0065026F"/>
    <w:rsid w:val="002771AB"/>
    <w:rsid w:val="00543314"/>
    <w:rsid w:val="00582AD7"/>
    <w:rsid w:val="0065026F"/>
    <w:rsid w:val="006551C4"/>
    <w:rsid w:val="007A26E9"/>
    <w:rsid w:val="007C63F2"/>
    <w:rsid w:val="00A7119B"/>
    <w:rsid w:val="00CC5F49"/>
    <w:rsid w:val="00D068B8"/>
    <w:rsid w:val="00DA79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E9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6</Words>
  <Characters>738</Characters>
  <Application>Microsoft Office Word</Application>
  <DocSecurity>0</DocSecurity>
  <Lines>4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11:16:00Z</dcterms:created>
  <dcterms:modified xsi:type="dcterms:W3CDTF">2019-10-21T19:19:00Z</dcterms:modified>
  <cp:category/>
</cp:coreProperties>
</file>